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2930B" w14:textId="77777777" w:rsidR="0045740B" w:rsidRPr="0045740B" w:rsidRDefault="0045740B" w:rsidP="0045740B">
      <w:pPr>
        <w:spacing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740B">
        <w:rPr>
          <w:rFonts w:ascii="Georgia" w:eastAsia="Times New Roman" w:hAnsi="Georgia" w:cs="Times New Roman"/>
          <w:b/>
          <w:bCs/>
          <w:color w:val="000000"/>
          <w:kern w:val="0"/>
          <w:sz w:val="32"/>
          <w:szCs w:val="32"/>
          <w14:ligatures w14:val="none"/>
        </w:rPr>
        <w:t> </w:t>
      </w:r>
      <w:proofErr w:type="gramStart"/>
      <w:r w:rsidRPr="0045740B">
        <w:rPr>
          <w:rFonts w:ascii="Georgia" w:eastAsia="Times New Roman" w:hAnsi="Georgia" w:cs="Times New Roman"/>
          <w:b/>
          <w:bCs/>
          <w:color w:val="000000"/>
          <w:kern w:val="0"/>
          <w:sz w:val="32"/>
          <w:szCs w:val="32"/>
          <w14:ligatures w14:val="none"/>
        </w:rPr>
        <w:t>Shipbuilding  Method</w:t>
      </w:r>
      <w:proofErr w:type="gramEnd"/>
      <w:r w:rsidRPr="0045740B">
        <w:rPr>
          <w:rFonts w:ascii="Georgia" w:eastAsia="Times New Roman" w:hAnsi="Georgia" w:cs="Times New Roman"/>
          <w:b/>
          <w:bCs/>
          <w:color w:val="000000"/>
          <w:kern w:val="0"/>
          <w:sz w:val="32"/>
          <w:szCs w:val="32"/>
          <w14:ligatures w14:val="none"/>
        </w:rPr>
        <w:t xml:space="preserve"> Of Concrete Joint Wood Innovative Boat Will Reduce Structural Wood Sources</w:t>
      </w:r>
    </w:p>
    <w:p w14:paraId="5C7FCE1B" w14:textId="77777777" w:rsidR="0045740B" w:rsidRPr="0045740B" w:rsidRDefault="0045740B" w:rsidP="0045740B">
      <w:pPr>
        <w:spacing w:after="0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740B">
        <w:rPr>
          <w:rFonts w:ascii="Georgia" w:eastAsia="Times New Roman" w:hAnsi="Georgia" w:cs="Times New Roman"/>
          <w:color w:val="000000"/>
          <w:kern w:val="0"/>
          <w:sz w:val="24"/>
          <w:szCs w:val="24"/>
          <w14:ligatures w14:val="none"/>
        </w:rPr>
        <w:t>Nusa Setiani Triastuti</w:t>
      </w:r>
      <w:r w:rsidRPr="0045740B">
        <w:rPr>
          <w:rFonts w:ascii="Georgia" w:eastAsia="Times New Roman" w:hAnsi="Georgia" w:cs="Times New Roman"/>
          <w:color w:val="000000"/>
          <w:kern w:val="0"/>
          <w:sz w:val="14"/>
          <w:szCs w:val="14"/>
          <w:vertAlign w:val="superscript"/>
          <w14:ligatures w14:val="none"/>
        </w:rPr>
        <w:t>1)</w:t>
      </w:r>
      <w:r w:rsidRPr="0045740B">
        <w:rPr>
          <w:rFonts w:ascii="Georgia" w:eastAsia="Times New Roman" w:hAnsi="Georgia" w:cs="Times New Roman"/>
          <w:color w:val="000000"/>
          <w:kern w:val="0"/>
          <w:sz w:val="24"/>
          <w:szCs w:val="24"/>
          <w14:ligatures w14:val="none"/>
        </w:rPr>
        <w:t xml:space="preserve"> and </w:t>
      </w:r>
      <w:proofErr w:type="spellStart"/>
      <w:r w:rsidRPr="0045740B">
        <w:rPr>
          <w:rFonts w:ascii="Georgia" w:eastAsia="Times New Roman" w:hAnsi="Georgia" w:cs="Times New Roman"/>
          <w:color w:val="000000"/>
          <w:kern w:val="0"/>
          <w:sz w:val="24"/>
          <w:szCs w:val="24"/>
          <w14:ligatures w14:val="none"/>
        </w:rPr>
        <w:t>Budhi</w:t>
      </w:r>
      <w:proofErr w:type="spellEnd"/>
      <w:r w:rsidRPr="0045740B">
        <w:rPr>
          <w:rFonts w:ascii="Georgia" w:eastAsia="Times New Roman" w:hAnsi="Georgia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45740B">
        <w:rPr>
          <w:rFonts w:ascii="Georgia" w:eastAsia="Times New Roman" w:hAnsi="Georgia" w:cs="Times New Roman"/>
          <w:color w:val="000000"/>
          <w:kern w:val="0"/>
          <w:sz w:val="24"/>
          <w:szCs w:val="24"/>
          <w14:ligatures w14:val="none"/>
        </w:rPr>
        <w:t>Hascaryo</w:t>
      </w:r>
      <w:proofErr w:type="spellEnd"/>
      <w:r w:rsidRPr="0045740B">
        <w:rPr>
          <w:rFonts w:ascii="Georgia" w:eastAsia="Times New Roman" w:hAnsi="Georgia" w:cs="Times New Roman"/>
          <w:color w:val="000000"/>
          <w:kern w:val="0"/>
          <w:sz w:val="24"/>
          <w:szCs w:val="24"/>
          <w14:ligatures w14:val="none"/>
        </w:rPr>
        <w:t xml:space="preserve"> Iskandar</w:t>
      </w:r>
      <w:r w:rsidRPr="0045740B">
        <w:rPr>
          <w:rFonts w:ascii="Georgia" w:eastAsia="Times New Roman" w:hAnsi="Georgia" w:cs="Times New Roman"/>
          <w:color w:val="000000"/>
          <w:kern w:val="0"/>
          <w:sz w:val="14"/>
          <w:szCs w:val="14"/>
          <w:vertAlign w:val="superscript"/>
          <w14:ligatures w14:val="none"/>
        </w:rPr>
        <w:t>2</w:t>
      </w:r>
    </w:p>
    <w:p w14:paraId="2E12DC18" w14:textId="77777777" w:rsidR="0045740B" w:rsidRPr="0045740B" w:rsidRDefault="0045740B" w:rsidP="0045740B">
      <w:pPr>
        <w:spacing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740B">
        <w:rPr>
          <w:rFonts w:ascii="Georgia" w:eastAsia="Times New Roman" w:hAnsi="Georgia" w:cs="Times New Roman"/>
          <w:color w:val="000000"/>
          <w:kern w:val="0"/>
          <w:sz w:val="12"/>
          <w:szCs w:val="12"/>
          <w:vertAlign w:val="superscript"/>
          <w14:ligatures w14:val="none"/>
        </w:rPr>
        <w:t>1)</w:t>
      </w: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 Lecturer in Engineering Faculty, </w:t>
      </w:r>
      <w:proofErr w:type="spellStart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Krisnadwipayana</w:t>
      </w:r>
      <w:proofErr w:type="spellEnd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 University, Jakarta, Indonesia  </w:t>
      </w:r>
      <w:hyperlink r:id="rId7" w:history="1">
        <w:r w:rsidRPr="0045740B">
          <w:rPr>
            <w:rFonts w:ascii="Georgia" w:eastAsia="Times New Roman" w:hAnsi="Georgia" w:cs="Times New Roman"/>
            <w:color w:val="0000FF"/>
            <w:kern w:val="0"/>
            <w:sz w:val="20"/>
            <w:szCs w:val="20"/>
            <w:u w:val="single"/>
            <w14:ligatures w14:val="none"/>
          </w:rPr>
          <w:t>nusasetiani@unkris.ac.id</w:t>
        </w:r>
      </w:hyperlink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 </w:t>
      </w: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:u w:val="single"/>
          <w14:ligatures w14:val="none"/>
        </w:rPr>
        <w:t>SCOPUS ID 57170765800 ORCHID  0000-0002-2608-7648</w:t>
      </w:r>
    </w:p>
    <w:p w14:paraId="249248FB" w14:textId="77777777" w:rsidR="0045740B" w:rsidRPr="0045740B" w:rsidRDefault="0045740B" w:rsidP="0045740B">
      <w:pPr>
        <w:spacing w:after="0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740B">
        <w:rPr>
          <w:rFonts w:ascii="Georgia" w:eastAsia="Times New Roman" w:hAnsi="Georgia" w:cs="Times New Roman"/>
          <w:color w:val="000000"/>
          <w:kern w:val="0"/>
          <w:sz w:val="12"/>
          <w:szCs w:val="12"/>
          <w:vertAlign w:val="superscript"/>
          <w14:ligatures w14:val="none"/>
        </w:rPr>
        <w:t xml:space="preserve">2)  </w:t>
      </w: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Lecturer in   Fisheries and Marine Science Faculty.  </w:t>
      </w:r>
      <w:proofErr w:type="spellStart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Intitut</w:t>
      </w:r>
      <w:proofErr w:type="spellEnd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 </w:t>
      </w:r>
      <w:proofErr w:type="spellStart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Pertanian</w:t>
      </w:r>
      <w:proofErr w:type="spellEnd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 Bogor, </w:t>
      </w:r>
      <w:proofErr w:type="gramStart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Indonesia </w:t>
      </w:r>
      <w:r w:rsidRPr="0045740B">
        <w:rPr>
          <w:rFonts w:ascii="Georgia" w:eastAsia="Times New Roman" w:hAnsi="Georgia" w:cs="Times New Roman"/>
          <w:color w:val="0000FF"/>
          <w:kern w:val="0"/>
          <w:sz w:val="20"/>
          <w:szCs w:val="20"/>
          <w:u w:val="single"/>
          <w14:ligatures w14:val="none"/>
        </w:rPr>
        <w:t> </w:t>
      </w:r>
      <w:proofErr w:type="spellStart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budhihascaryo</w:t>
      </w:r>
      <w:proofErr w:type="gramEnd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@apps,ipb.ac.id</w:t>
      </w:r>
      <w:proofErr w:type="spellEnd"/>
    </w:p>
    <w:p w14:paraId="1B068ADF" w14:textId="77777777" w:rsidR="0045740B" w:rsidRPr="0045740B" w:rsidRDefault="0045740B" w:rsidP="0045740B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1BD9BA82" w14:textId="77777777" w:rsidR="0045740B" w:rsidRPr="0045740B" w:rsidRDefault="0045740B" w:rsidP="0045740B">
      <w:pPr>
        <w:spacing w:after="0" w:line="240" w:lineRule="auto"/>
        <w:ind w:left="-90" w:hanging="90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Exploration methodology based on standards of concrete, wood, building structure, and the author's experiences in the construction field since 1983.</w:t>
      </w:r>
    </w:p>
    <w:p w14:paraId="0AD4D756" w14:textId="77777777" w:rsidR="0045740B" w:rsidRPr="0045740B" w:rsidRDefault="0045740B" w:rsidP="0045740B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2.1 Data needed</w:t>
      </w:r>
    </w:p>
    <w:p w14:paraId="2255A402" w14:textId="77777777" w:rsidR="0045740B" w:rsidRPr="0045740B" w:rsidRDefault="0045740B" w:rsidP="0045740B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The data of the </w:t>
      </w:r>
      <w:proofErr w:type="spellStart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purseine</w:t>
      </w:r>
      <w:proofErr w:type="spellEnd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 vessel needed (</w:t>
      </w:r>
      <w:proofErr w:type="spellStart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Fyson</w:t>
      </w:r>
      <w:proofErr w:type="spellEnd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, 1985</w:t>
      </w:r>
      <w:proofErr w:type="gramStart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) </w:t>
      </w: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:shd w:val="clear" w:color="auto" w:fill="EAEDFF"/>
          <w14:ligatures w14:val="none"/>
        </w:rPr>
        <w:t> [</w:t>
      </w:r>
      <w:proofErr w:type="gramEnd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:shd w:val="clear" w:color="auto" w:fill="EAEDFF"/>
          <w14:ligatures w14:val="none"/>
        </w:rPr>
        <w:t>14]</w:t>
      </w:r>
    </w:p>
    <w:p w14:paraId="4A81A92F" w14:textId="77777777" w:rsidR="0045740B" w:rsidRPr="0045740B" w:rsidRDefault="0045740B" w:rsidP="0045740B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include:</w:t>
      </w:r>
    </w:p>
    <w:p w14:paraId="6B443C59" w14:textId="77777777" w:rsidR="0045740B" w:rsidRPr="0045740B" w:rsidRDefault="0045740B" w:rsidP="0045740B">
      <w:pPr>
        <w:spacing w:after="12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(1) Data on the dimensions of the ship's structure, namely the dimensions of the wooden hull, wooden beam, wooden and concrete frames, wood height with concrete height, and keel concrete</w:t>
      </w: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br/>
      </w:r>
    </w:p>
    <w:p w14:paraId="33CC1F17" w14:textId="77777777" w:rsidR="0045740B" w:rsidRPr="0045740B" w:rsidRDefault="0045740B" w:rsidP="0045740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21"/>
        <w:gridCol w:w="749"/>
        <w:gridCol w:w="707"/>
        <w:gridCol w:w="747"/>
        <w:gridCol w:w="762"/>
        <w:gridCol w:w="808"/>
        <w:gridCol w:w="808"/>
        <w:gridCol w:w="802"/>
        <w:gridCol w:w="626"/>
        <w:gridCol w:w="591"/>
        <w:gridCol w:w="720"/>
        <w:gridCol w:w="606"/>
      </w:tblGrid>
      <w:tr w:rsidR="0045740B" w:rsidRPr="0045740B" w14:paraId="1236C370" w14:textId="77777777" w:rsidTr="0045740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8D17977" w14:textId="77777777" w:rsidR="0045740B" w:rsidRPr="0045740B" w:rsidRDefault="0045740B" w:rsidP="0045740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C</w:t>
            </w: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12"/>
                <w:szCs w:val="12"/>
                <w:vertAlign w:val="subscript"/>
                <w14:ligatures w14:val="none"/>
              </w:rPr>
              <w:t>w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72DA857" w14:textId="77777777" w:rsidR="0045740B" w:rsidRPr="0045740B" w:rsidRDefault="0045740B" w:rsidP="0045740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C</w:t>
            </w: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12"/>
                <w:szCs w:val="12"/>
                <w:vertAlign w:val="subscript"/>
                <w14:ligatures w14:val="none"/>
              </w:rPr>
              <w:t>b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D9FF0D8" w14:textId="77777777" w:rsidR="0045740B" w:rsidRPr="0045740B" w:rsidRDefault="0045740B" w:rsidP="0045740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C</w:t>
            </w: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12"/>
                <w:szCs w:val="12"/>
                <w:vertAlign w:val="subscript"/>
                <w14:ligatures w14:val="none"/>
              </w:rPr>
              <w:t>Φ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BE73CC6" w14:textId="77777777" w:rsidR="0045740B" w:rsidRPr="0045740B" w:rsidRDefault="0045740B" w:rsidP="0045740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C</w:t>
            </w: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12"/>
                <w:szCs w:val="12"/>
                <w:vertAlign w:val="subscript"/>
                <w14:ligatures w14:val="none"/>
              </w:rPr>
              <w:t>vp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1135B83" w14:textId="77777777" w:rsidR="0045740B" w:rsidRPr="0045740B" w:rsidRDefault="0045740B" w:rsidP="0045740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C</w:t>
            </w: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12"/>
                <w:szCs w:val="12"/>
                <w:vertAlign w:val="subscript"/>
                <w14:ligatures w14:val="none"/>
              </w:rPr>
              <w:t>p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EAA736D" w14:textId="77777777" w:rsidR="0045740B" w:rsidRPr="0045740B" w:rsidRDefault="0045740B" w:rsidP="0045740B">
            <w:pPr>
              <w:spacing w:after="0" w:line="240" w:lineRule="auto"/>
              <w:ind w:left="-97" w:right="-108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L</w:t>
            </w: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12"/>
                <w:szCs w:val="12"/>
                <w:vertAlign w:val="subscript"/>
                <w14:ligatures w14:val="none"/>
              </w:rPr>
              <w:t>OA</w:t>
            </w:r>
          </w:p>
          <w:p w14:paraId="4C1AF756" w14:textId="77777777" w:rsidR="0045740B" w:rsidRPr="0045740B" w:rsidRDefault="0045740B" w:rsidP="0045740B">
            <w:pPr>
              <w:spacing w:after="0" w:line="240" w:lineRule="auto"/>
              <w:ind w:left="-97" w:right="-108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(m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18F8246" w14:textId="77777777" w:rsidR="0045740B" w:rsidRPr="0045740B" w:rsidRDefault="0045740B" w:rsidP="0045740B">
            <w:pPr>
              <w:spacing w:after="0" w:line="240" w:lineRule="auto"/>
              <w:ind w:right="-208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L</w:t>
            </w: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12"/>
                <w:szCs w:val="12"/>
                <w:vertAlign w:val="subscript"/>
                <w14:ligatures w14:val="none"/>
              </w:rPr>
              <w:t>PP</w:t>
            </w:r>
          </w:p>
          <w:p w14:paraId="39857DB7" w14:textId="77777777" w:rsidR="0045740B" w:rsidRPr="0045740B" w:rsidRDefault="0045740B" w:rsidP="0045740B">
            <w:pPr>
              <w:spacing w:after="0" w:line="240" w:lineRule="auto"/>
              <w:ind w:right="-208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(m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134977E" w14:textId="77777777" w:rsidR="0045740B" w:rsidRPr="0045740B" w:rsidRDefault="0045740B" w:rsidP="0045740B">
            <w:pPr>
              <w:spacing w:after="0" w:line="240" w:lineRule="auto"/>
              <w:ind w:left="-108" w:right="-108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L</w:t>
            </w: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12"/>
                <w:szCs w:val="12"/>
                <w:vertAlign w:val="subscript"/>
                <w14:ligatures w14:val="none"/>
              </w:rPr>
              <w:t>WL</w:t>
            </w:r>
          </w:p>
          <w:p w14:paraId="69A49796" w14:textId="77777777" w:rsidR="0045740B" w:rsidRPr="0045740B" w:rsidRDefault="0045740B" w:rsidP="0045740B">
            <w:pPr>
              <w:spacing w:after="0" w:line="240" w:lineRule="auto"/>
              <w:ind w:left="-108" w:right="-108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(m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A583506" w14:textId="77777777" w:rsidR="0045740B" w:rsidRPr="0045740B" w:rsidRDefault="0045740B" w:rsidP="0045740B">
            <w:pPr>
              <w:spacing w:after="0" w:line="240" w:lineRule="auto"/>
              <w:ind w:right="-108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B</w:t>
            </w:r>
          </w:p>
          <w:p w14:paraId="54F717B9" w14:textId="77777777" w:rsidR="0045740B" w:rsidRPr="0045740B" w:rsidRDefault="0045740B" w:rsidP="0045740B">
            <w:pPr>
              <w:spacing w:after="0" w:line="240" w:lineRule="auto"/>
              <w:ind w:right="-108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(m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655E74E" w14:textId="77777777" w:rsidR="0045740B" w:rsidRPr="0045740B" w:rsidRDefault="0045740B" w:rsidP="0045740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D</w:t>
            </w:r>
          </w:p>
          <w:p w14:paraId="48975FAC" w14:textId="77777777" w:rsidR="0045740B" w:rsidRPr="0045740B" w:rsidRDefault="0045740B" w:rsidP="0045740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(m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23E1622" w14:textId="77777777" w:rsidR="0045740B" w:rsidRPr="0045740B" w:rsidRDefault="0045740B" w:rsidP="0045740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d (m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2E40F96" w14:textId="77777777" w:rsidR="0045740B" w:rsidRPr="0045740B" w:rsidRDefault="0045740B" w:rsidP="0045740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B</w:t>
            </w: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12"/>
                <w:szCs w:val="12"/>
                <w:vertAlign w:val="subscript"/>
                <w14:ligatures w14:val="none"/>
              </w:rPr>
              <w:t>WL</w:t>
            </w:r>
          </w:p>
        </w:tc>
      </w:tr>
      <w:tr w:rsidR="0045740B" w:rsidRPr="0045740B" w14:paraId="1BED829A" w14:textId="77777777" w:rsidTr="0045740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9F46046" w14:textId="77777777" w:rsidR="0045740B" w:rsidRPr="0045740B" w:rsidRDefault="0045740B" w:rsidP="0045740B">
            <w:pPr>
              <w:spacing w:after="0" w:line="240" w:lineRule="auto"/>
              <w:ind w:left="-108" w:right="-108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0,7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F1E4D4D" w14:textId="77777777" w:rsidR="0045740B" w:rsidRPr="0045740B" w:rsidRDefault="0045740B" w:rsidP="0045740B">
            <w:pPr>
              <w:spacing w:after="0" w:line="240" w:lineRule="auto"/>
              <w:ind w:right="-108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0,50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8883DB8" w14:textId="77777777" w:rsidR="0045740B" w:rsidRPr="0045740B" w:rsidRDefault="0045740B" w:rsidP="0045740B">
            <w:pPr>
              <w:spacing w:after="0" w:line="240" w:lineRule="auto"/>
              <w:ind w:right="-108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0,74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DB47EE8" w14:textId="77777777" w:rsidR="0045740B" w:rsidRPr="0045740B" w:rsidRDefault="0045740B" w:rsidP="0045740B">
            <w:pPr>
              <w:spacing w:after="0" w:line="240" w:lineRule="auto"/>
              <w:ind w:right="-108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0,64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075538F" w14:textId="77777777" w:rsidR="0045740B" w:rsidRPr="0045740B" w:rsidRDefault="0045740B" w:rsidP="0045740B">
            <w:pPr>
              <w:spacing w:after="0" w:line="240" w:lineRule="auto"/>
              <w:ind w:right="-108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0,68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0138784" w14:textId="77777777" w:rsidR="0045740B" w:rsidRPr="0045740B" w:rsidRDefault="0045740B" w:rsidP="0045740B">
            <w:pPr>
              <w:spacing w:after="0" w:line="240" w:lineRule="auto"/>
              <w:ind w:left="-108" w:right="-108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25,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842A260" w14:textId="77777777" w:rsidR="0045740B" w:rsidRPr="0045740B" w:rsidRDefault="0045740B" w:rsidP="0045740B">
            <w:pPr>
              <w:spacing w:after="0" w:line="240" w:lineRule="auto"/>
              <w:ind w:left="-108" w:right="-108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20,5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F5C2B65" w14:textId="77777777" w:rsidR="0045740B" w:rsidRPr="0045740B" w:rsidRDefault="0045740B" w:rsidP="0045740B">
            <w:pPr>
              <w:spacing w:after="0" w:line="240" w:lineRule="auto"/>
              <w:ind w:left="-108" w:right="-108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20,7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DF99875" w14:textId="77777777" w:rsidR="0045740B" w:rsidRPr="0045740B" w:rsidRDefault="0045740B" w:rsidP="0045740B">
            <w:pPr>
              <w:spacing w:after="0" w:line="240" w:lineRule="auto"/>
              <w:ind w:right="-108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6,5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B5AA761" w14:textId="77777777" w:rsidR="0045740B" w:rsidRPr="0045740B" w:rsidRDefault="0045740B" w:rsidP="0045740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1,3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FD41D23" w14:textId="77777777" w:rsidR="0045740B" w:rsidRPr="0045740B" w:rsidRDefault="0045740B" w:rsidP="0045740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1,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76EACF1" w14:textId="77777777" w:rsidR="0045740B" w:rsidRPr="0045740B" w:rsidRDefault="0045740B" w:rsidP="0045740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5740B">
              <w:rPr>
                <w:rFonts w:ascii="Georgia" w:eastAsia="Times New Roman" w:hAnsi="Georgia" w:cs="Times New Roman"/>
                <w:color w:val="000000"/>
                <w:kern w:val="0"/>
                <w:sz w:val="20"/>
                <w:szCs w:val="20"/>
                <w14:ligatures w14:val="none"/>
              </w:rPr>
              <w:t>6,10</w:t>
            </w:r>
          </w:p>
        </w:tc>
      </w:tr>
    </w:tbl>
    <w:p w14:paraId="01B81AC0" w14:textId="77777777" w:rsidR="0045740B" w:rsidRPr="0045740B" w:rsidRDefault="0045740B" w:rsidP="0045740B">
      <w:pPr>
        <w:numPr>
          <w:ilvl w:val="0"/>
          <w:numId w:val="4"/>
        </w:numPr>
        <w:spacing w:after="0" w:line="240" w:lineRule="auto"/>
        <w:ind w:left="560"/>
        <w:jc w:val="both"/>
        <w:textAlignment w:val="baseline"/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</w:pP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Lines </w:t>
      </w:r>
      <w:proofErr w:type="gramStart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plan  (</w:t>
      </w:r>
      <w:proofErr w:type="gramEnd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Table 1)</w:t>
      </w:r>
    </w:p>
    <w:p w14:paraId="0EE6F233" w14:textId="77777777" w:rsidR="0045740B" w:rsidRPr="0045740B" w:rsidRDefault="0045740B" w:rsidP="0045740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4CE635B7" w14:textId="77777777" w:rsidR="0045740B" w:rsidRPr="0045740B" w:rsidRDefault="0045740B" w:rsidP="0045740B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740B">
        <w:rPr>
          <w:rFonts w:ascii="Cambria" w:eastAsia="Times New Roman" w:hAnsi="Cambria" w:cs="Times New Roman"/>
          <w:noProof/>
          <w:color w:val="000000"/>
          <w:kern w:val="0"/>
          <w:sz w:val="20"/>
          <w:szCs w:val="20"/>
          <w:bdr w:val="none" w:sz="0" w:space="0" w:color="auto" w:frame="1"/>
          <w14:ligatures w14:val="none"/>
        </w:rPr>
        <w:drawing>
          <wp:inline distT="0" distB="0" distL="0" distR="0" wp14:anchorId="5082B43D" wp14:editId="41496273">
            <wp:extent cx="3276600" cy="1895475"/>
            <wp:effectExtent l="0" t="0" r="0" b="9525"/>
            <wp:docPr id="25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A79E40" w14:textId="77777777" w:rsidR="0045740B" w:rsidRPr="0045740B" w:rsidRDefault="0045740B" w:rsidP="0045740B">
      <w:pPr>
        <w:numPr>
          <w:ilvl w:val="0"/>
          <w:numId w:val="5"/>
        </w:numPr>
        <w:spacing w:after="0" w:line="240" w:lineRule="auto"/>
        <w:ind w:left="560"/>
        <w:jc w:val="both"/>
        <w:textAlignment w:val="baseline"/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</w:pP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Table </w:t>
      </w:r>
      <w:r w:rsidRPr="0045740B">
        <w:rPr>
          <w:rFonts w:ascii="Georgia" w:eastAsia="Times New Roman" w:hAnsi="Georgia" w:cs="Times New Roman"/>
          <w:i/>
          <w:iCs/>
          <w:color w:val="000000"/>
          <w:kern w:val="0"/>
          <w:sz w:val="20"/>
          <w:szCs w:val="20"/>
          <w14:ligatures w14:val="none"/>
        </w:rPr>
        <w:t>offset (</w:t>
      </w: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Figure </w:t>
      </w:r>
      <w:r w:rsidRPr="0045740B">
        <w:rPr>
          <w:rFonts w:ascii="Georgia" w:eastAsia="Times New Roman" w:hAnsi="Georgia" w:cs="Times New Roman"/>
          <w:i/>
          <w:iCs/>
          <w:color w:val="000000"/>
          <w:kern w:val="0"/>
          <w:sz w:val="20"/>
          <w:szCs w:val="20"/>
          <w14:ligatures w14:val="none"/>
        </w:rPr>
        <w:t>1)</w:t>
      </w:r>
    </w:p>
    <w:p w14:paraId="576EBEE3" w14:textId="77777777" w:rsidR="0045740B" w:rsidRPr="0045740B" w:rsidRDefault="0045740B" w:rsidP="0045740B">
      <w:pPr>
        <w:numPr>
          <w:ilvl w:val="0"/>
          <w:numId w:val="6"/>
        </w:numPr>
        <w:spacing w:after="0" w:line="240" w:lineRule="auto"/>
        <w:jc w:val="both"/>
        <w:textAlignment w:val="baseline"/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</w:pP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 Construction profile plan (Figure 2)</w:t>
      </w:r>
    </w:p>
    <w:p w14:paraId="4E9DE8CD" w14:textId="77777777" w:rsidR="0045740B" w:rsidRPr="0045740B" w:rsidRDefault="0045740B" w:rsidP="0045740B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740B">
        <w:rPr>
          <w:rFonts w:ascii="Cambria" w:eastAsia="Times New Roman" w:hAnsi="Cambria" w:cs="Times New Roman"/>
          <w:noProof/>
          <w:color w:val="000000"/>
          <w:kern w:val="0"/>
          <w:sz w:val="20"/>
          <w:szCs w:val="20"/>
          <w:bdr w:val="none" w:sz="0" w:space="0" w:color="auto" w:frame="1"/>
          <w14:ligatures w14:val="none"/>
        </w:rPr>
        <w:drawing>
          <wp:inline distT="0" distB="0" distL="0" distR="0" wp14:anchorId="3752AAE6" wp14:editId="7972FA37">
            <wp:extent cx="5038725" cy="1524000"/>
            <wp:effectExtent l="0" t="0" r="9525" b="0"/>
            <wp:docPr id="26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8CE40" w14:textId="77777777" w:rsidR="0045740B" w:rsidRPr="0045740B" w:rsidRDefault="0045740B" w:rsidP="0045740B">
      <w:pPr>
        <w:numPr>
          <w:ilvl w:val="0"/>
          <w:numId w:val="7"/>
        </w:numPr>
        <w:spacing w:after="0" w:line="240" w:lineRule="auto"/>
        <w:ind w:left="360"/>
        <w:jc w:val="both"/>
        <w:textAlignment w:val="baseline"/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</w:pP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In addition, it is necessary to calculate and structure drawings, and mechanical and electrical images.  (figure 3)</w:t>
      </w:r>
    </w:p>
    <w:p w14:paraId="560D358E" w14:textId="77777777" w:rsidR="0045740B" w:rsidRPr="0045740B" w:rsidRDefault="0045740B" w:rsidP="0045740B">
      <w:pPr>
        <w:spacing w:after="0" w:line="240" w:lineRule="auto"/>
        <w:ind w:left="400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740B">
        <w:rPr>
          <w:rFonts w:ascii="Cambria" w:eastAsia="Times New Roman" w:hAnsi="Cambria" w:cs="Times New Roman"/>
          <w:noProof/>
          <w:color w:val="000000"/>
          <w:kern w:val="0"/>
          <w:sz w:val="20"/>
          <w:szCs w:val="20"/>
          <w:bdr w:val="none" w:sz="0" w:space="0" w:color="auto" w:frame="1"/>
          <w14:ligatures w14:val="none"/>
        </w:rPr>
        <w:lastRenderedPageBreak/>
        <w:drawing>
          <wp:inline distT="0" distB="0" distL="0" distR="0" wp14:anchorId="4AF606D1" wp14:editId="5B705D0F">
            <wp:extent cx="4867275" cy="1838325"/>
            <wp:effectExtent l="0" t="0" r="9525" b="9525"/>
            <wp:docPr id="27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5740B">
        <w:rPr>
          <w:rFonts w:ascii="Cambria" w:eastAsia="Times New Roman" w:hAnsi="Cambria" w:cs="Times New Roman"/>
          <w:color w:val="000000"/>
          <w:kern w:val="0"/>
          <w:sz w:val="20"/>
          <w:szCs w:val="20"/>
          <w14:ligatures w14:val="none"/>
        </w:rPr>
        <w:br/>
      </w:r>
    </w:p>
    <w:p w14:paraId="64898E84" w14:textId="7F822A49" w:rsidR="0045740B" w:rsidRPr="0045740B" w:rsidRDefault="00FA3EF4" w:rsidP="0045740B">
      <w:pPr>
        <w:spacing w:after="0" w:line="240" w:lineRule="auto"/>
        <w:ind w:left="403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 </w:t>
      </w:r>
    </w:p>
    <w:p w14:paraId="0C2D479B" w14:textId="38A09408" w:rsidR="0045740B" w:rsidRPr="0045740B" w:rsidRDefault="00D46729" w:rsidP="0045740B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11943">
        <w:rPr>
          <w:noProof/>
        </w:rPr>
        <w:drawing>
          <wp:inline distT="0" distB="0" distL="0" distR="0" wp14:anchorId="035BC390" wp14:editId="0CE937EA">
            <wp:extent cx="5943600" cy="1798955"/>
            <wp:effectExtent l="0" t="0" r="0" b="0"/>
            <wp:docPr id="199363946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8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0BD21" w14:textId="77777777" w:rsidR="0045740B" w:rsidRPr="0045740B" w:rsidRDefault="0045740B" w:rsidP="0045740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43048131" w14:textId="77777777" w:rsidR="0045740B" w:rsidRPr="0045740B" w:rsidRDefault="0045740B" w:rsidP="0045740B">
      <w:p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bookmarkStart w:id="0" w:name="_Hlk149459628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Detail II is a concrete keel, wooden bow, and wooden </w:t>
      </w:r>
      <w:proofErr w:type="gramStart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hull  (</w:t>
      </w:r>
      <w:proofErr w:type="gramEnd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Figure 4a)</w:t>
      </w:r>
    </w:p>
    <w:p w14:paraId="1EDD055A" w14:textId="77777777" w:rsidR="0045740B" w:rsidRDefault="0045740B" w:rsidP="0045740B">
      <w:pPr>
        <w:spacing w:after="0" w:line="240" w:lineRule="auto"/>
        <w:ind w:left="426"/>
        <w:jc w:val="both"/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</w:pP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Detail III is a concrete keel, concrete stern, and </w:t>
      </w:r>
      <w:proofErr w:type="spellStart"/>
      <w:proofErr w:type="gramStart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strenpost</w:t>
      </w:r>
      <w:proofErr w:type="spellEnd"/>
      <w:r w:rsidRPr="0045740B">
        <w:rPr>
          <w:rFonts w:ascii="Georgia" w:eastAsia="Times New Roman" w:hAnsi="Georgia" w:cs="Times New Roman"/>
          <w:color w:val="00B050"/>
          <w:kern w:val="0"/>
          <w:sz w:val="20"/>
          <w:szCs w:val="20"/>
          <w14:ligatures w14:val="none"/>
        </w:rPr>
        <w:t>  (</w:t>
      </w:r>
      <w:proofErr w:type="gramEnd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Figure 4 b)</w:t>
      </w:r>
    </w:p>
    <w:p w14:paraId="78381B17" w14:textId="77777777" w:rsidR="00A902E7" w:rsidRDefault="00A902E7" w:rsidP="0045740B">
      <w:pPr>
        <w:spacing w:after="0" w:line="240" w:lineRule="auto"/>
        <w:ind w:left="426"/>
        <w:jc w:val="both"/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</w:pPr>
    </w:p>
    <w:bookmarkEnd w:id="0"/>
    <w:p w14:paraId="5288C4C9" w14:textId="77777777" w:rsidR="00A902E7" w:rsidRPr="0045740B" w:rsidRDefault="00A902E7" w:rsidP="0045740B">
      <w:p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20230B4A" w14:textId="4AF4072D" w:rsidR="0045740B" w:rsidRPr="0045740B" w:rsidRDefault="00D46729" w:rsidP="0045740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2F247CE" wp14:editId="61D1E443">
                <wp:simplePos x="0" y="0"/>
                <wp:positionH relativeFrom="page">
                  <wp:posOffset>4572000</wp:posOffset>
                </wp:positionH>
                <wp:positionV relativeFrom="page">
                  <wp:posOffset>6000750</wp:posOffset>
                </wp:positionV>
                <wp:extent cx="2228850" cy="1808480"/>
                <wp:effectExtent l="0" t="0" r="0" b="1270"/>
                <wp:wrapNone/>
                <wp:docPr id="1421212339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28850" cy="1808480"/>
                          <a:chOff x="13296" y="5514"/>
                          <a:chExt cx="7680" cy="4978"/>
                        </a:xfrm>
                      </wpg:grpSpPr>
                      <pic:pic xmlns:pic="http://schemas.openxmlformats.org/drawingml/2006/picture">
                        <pic:nvPicPr>
                          <pic:cNvPr id="132418638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9" y="10319"/>
                            <a:ext cx="466" cy="1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9404619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296" y="5514"/>
                            <a:ext cx="7680" cy="49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E03C71" id="Group 6" o:spid="_x0000_s1026" style="position:absolute;margin-left:5in;margin-top:472.5pt;width:175.5pt;height:142.4pt;z-index:251663360;mso-position-horizontal-relative:page;mso-position-vertical-relative:page" coordorigin="13296,5514" coordsize="7680,49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left:14409;top:10319;width:466;height:1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">
                  <v:imagedata r:id="rId14" o:title=""/>
                </v:shape>
                <v:shape id="Picture 7" o:spid="_x0000_s1028" type="#_x0000_t75" style="position:absolute;left:13296;top:5514;width:7680;height:4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">
                  <v:imagedata r:id="rId15" o:title=""/>
                </v:shape>
                <w10:wrap anchorx="page" anchory="page"/>
              </v:group>
            </w:pict>
          </mc:Fallback>
        </mc:AlternateContent>
      </w:r>
    </w:p>
    <w:p w14:paraId="536A0FE4" w14:textId="5BD6652B" w:rsidR="00D46729" w:rsidRDefault="00D46729" w:rsidP="00D46729">
      <w:pPr>
        <w:spacing w:after="0" w:line="240" w:lineRule="auto"/>
        <w:jc w:val="both"/>
        <w:rPr>
          <w:noProof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26F0769F" wp14:editId="72036E9A">
            <wp:simplePos x="0" y="0"/>
            <wp:positionH relativeFrom="page">
              <wp:posOffset>962025</wp:posOffset>
            </wp:positionH>
            <wp:positionV relativeFrom="paragraph">
              <wp:posOffset>142875</wp:posOffset>
            </wp:positionV>
            <wp:extent cx="2466975" cy="1800225"/>
            <wp:effectExtent l="0" t="0" r="9525" b="9525"/>
            <wp:wrapTopAndBottom/>
            <wp:docPr id="11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8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0" distR="0" simplePos="0" relativeHeight="251661312" behindDoc="0" locked="0" layoutInCell="1" allowOverlap="1" wp14:anchorId="08B6F6AC" wp14:editId="6E21C72C">
            <wp:simplePos x="0" y="0"/>
            <wp:positionH relativeFrom="page">
              <wp:posOffset>3676650</wp:posOffset>
            </wp:positionH>
            <wp:positionV relativeFrom="paragraph">
              <wp:posOffset>0</wp:posOffset>
            </wp:positionV>
            <wp:extent cx="495300" cy="2094230"/>
            <wp:effectExtent l="0" t="0" r="0" b="1270"/>
            <wp:wrapTopAndBottom/>
            <wp:docPr id="13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9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2094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0E2E703" wp14:editId="3BC513AA">
                <wp:simplePos x="0" y="0"/>
                <wp:positionH relativeFrom="page">
                  <wp:posOffset>4419600</wp:posOffset>
                </wp:positionH>
                <wp:positionV relativeFrom="page">
                  <wp:posOffset>1181100</wp:posOffset>
                </wp:positionV>
                <wp:extent cx="2228850" cy="1579880"/>
                <wp:effectExtent l="0" t="0" r="0" b="1270"/>
                <wp:wrapNone/>
                <wp:docPr id="658290623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28850" cy="1579880"/>
                          <a:chOff x="13296" y="5514"/>
                          <a:chExt cx="7680" cy="4978"/>
                        </a:xfrm>
                      </wpg:grpSpPr>
                      <pic:pic xmlns:pic="http://schemas.openxmlformats.org/drawingml/2006/picture">
                        <pic:nvPicPr>
                          <pic:cNvPr id="1326301065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9" y="10319"/>
                            <a:ext cx="466" cy="1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43699007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296" y="5514"/>
                            <a:ext cx="7680" cy="49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319FBB" id="Group 6" o:spid="_x0000_s1026" style="position:absolute;margin-left:348pt;margin-top:93pt;width:175.5pt;height:124.4pt;z-index:251660288;mso-position-horizontal-relative:page;mso-position-vertical-relative:page" coordorigin="13296,5514" coordsize="7680,49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">
                <v:shape id="Picture 8" o:spid="_x0000_s1027" type="#_x0000_t75" style="position:absolute;left:14409;top:10319;width:466;height:1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">
                  <v:imagedata r:id="rId14" o:title=""/>
                </v:shape>
                <v:shape id="Picture 7" o:spid="_x0000_s1028" type="#_x0000_t75" style="position:absolute;left:13296;top:5514;width:7680;height:4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">
                  <v:imagedata r:id="rId15" o:title=""/>
                </v:shape>
                <w10:wrap anchorx="page" anchory="page"/>
              </v:group>
            </w:pict>
          </mc:Fallback>
        </mc:AlternateContent>
      </w:r>
    </w:p>
    <w:p w14:paraId="1010F533" w14:textId="77777777" w:rsidR="00D46729" w:rsidRDefault="00D46729" w:rsidP="00D46729">
      <w:pPr>
        <w:spacing w:after="0" w:line="240" w:lineRule="auto"/>
        <w:jc w:val="both"/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</w:pPr>
      <w:r w:rsidRPr="002009D6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Detail II is a concrete keel, wooden bow, and wooden hull (Figure 5a) </w:t>
      </w:r>
    </w:p>
    <w:p w14:paraId="759B6D4E" w14:textId="77777777" w:rsidR="00D46729" w:rsidRPr="002009D6" w:rsidRDefault="00D46729" w:rsidP="00D46729">
      <w:pPr>
        <w:spacing w:after="0" w:line="240" w:lineRule="auto"/>
        <w:jc w:val="both"/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</w:pPr>
      <w:r w:rsidRPr="002009D6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Detail III is a concrete keel, concrete stern, and </w:t>
      </w:r>
      <w:proofErr w:type="spellStart"/>
      <w:r w:rsidRPr="002009D6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strenpost</w:t>
      </w:r>
      <w:proofErr w:type="spellEnd"/>
      <w:r w:rsidRPr="002009D6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 (Figure 5 b)</w:t>
      </w:r>
    </w:p>
    <w:p w14:paraId="66BD49FC" w14:textId="77777777" w:rsidR="00D46729" w:rsidRDefault="00D46729" w:rsidP="00D46729">
      <w:pPr>
        <w:spacing w:after="0" w:line="240" w:lineRule="auto"/>
        <w:jc w:val="both"/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</w:pPr>
    </w:p>
    <w:p w14:paraId="06CC441C" w14:textId="77777777" w:rsidR="00D46729" w:rsidRPr="0045740B" w:rsidRDefault="00D46729" w:rsidP="00D46729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      </w:t>
      </w:r>
    </w:p>
    <w:p w14:paraId="655D8770" w14:textId="77777777" w:rsidR="00D46729" w:rsidRDefault="00D46729" w:rsidP="00D46729">
      <w:pPr>
        <w:spacing w:after="0" w:line="240" w:lineRule="auto"/>
        <w:jc w:val="both"/>
        <w:textAlignment w:val="baseline"/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</w:pPr>
      <w:bookmarkStart w:id="1" w:name="_Hlk150765198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Figure</w:t>
      </w:r>
      <w:r w:rsidRPr="0045740B">
        <w:rPr>
          <w:rFonts w:ascii="Cambria" w:eastAsia="Times New Roman" w:hAnsi="Cambria" w:cs="Times New Roman"/>
          <w:color w:val="000000"/>
          <w:kern w:val="0"/>
          <w:sz w:val="20"/>
          <w:szCs w:val="20"/>
          <w14:ligatures w14:val="none"/>
        </w:rPr>
        <w:t xml:space="preserve"> 6.</w:t>
      </w:r>
      <w:r w:rsidRPr="00567E9F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 </w:t>
      </w: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Bilge Stringer and wood frames  </w:t>
      </w:r>
    </w:p>
    <w:bookmarkEnd w:id="1"/>
    <w:p w14:paraId="5021C667" w14:textId="77777777" w:rsidR="00D46729" w:rsidRDefault="00D46729" w:rsidP="00D46729">
      <w:pPr>
        <w:spacing w:after="0" w:line="240" w:lineRule="auto"/>
        <w:jc w:val="both"/>
        <w:textAlignment w:val="baseline"/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</w:pPr>
    </w:p>
    <w:p w14:paraId="7B74D532" w14:textId="25312708" w:rsidR="0045740B" w:rsidRDefault="0045740B" w:rsidP="0045740B">
      <w:pPr>
        <w:spacing w:after="0" w:line="240" w:lineRule="auto"/>
        <w:jc w:val="both"/>
        <w:rPr>
          <w:rFonts w:ascii="Cambria" w:eastAsia="Times New Roman" w:hAnsi="Cambria" w:cs="Times New Roman"/>
          <w:noProof/>
          <w:color w:val="000000"/>
          <w:kern w:val="0"/>
          <w:sz w:val="20"/>
          <w:szCs w:val="20"/>
          <w:bdr w:val="none" w:sz="0" w:space="0" w:color="auto" w:frame="1"/>
          <w14:ligatures w14:val="none"/>
        </w:rPr>
      </w:pPr>
    </w:p>
    <w:p w14:paraId="4C23CBA9" w14:textId="3574BEC3" w:rsidR="0045740B" w:rsidRPr="0045740B" w:rsidRDefault="00D46729" w:rsidP="0045740B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bookmarkStart w:id="2" w:name="_Hlk149459719"/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</w:p>
    <w:bookmarkEnd w:id="2"/>
    <w:p w14:paraId="1448ECD6" w14:textId="51094BD9" w:rsidR="0045740B" w:rsidRPr="0045740B" w:rsidRDefault="0045740B" w:rsidP="00D46729">
      <w:pPr>
        <w:spacing w:after="0" w:line="240" w:lineRule="auto"/>
        <w:jc w:val="both"/>
        <w:textAlignment w:val="baseline"/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</w:pPr>
    </w:p>
    <w:p w14:paraId="4CB28A6F" w14:textId="7E114D70" w:rsidR="0045740B" w:rsidRPr="0045740B" w:rsidRDefault="0045740B" w:rsidP="0045740B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               </w:t>
      </w:r>
      <w:r w:rsidR="00122536">
        <w:rPr>
          <w:rFonts w:ascii="Georgia" w:eastAsia="Times New Roman" w:hAnsi="Georgia" w:cs="Times New Roman"/>
          <w:noProof/>
          <w:color w:val="000000"/>
          <w:kern w:val="0"/>
          <w:sz w:val="20"/>
          <w:szCs w:val="20"/>
          <w:bdr w:val="none" w:sz="0" w:space="0" w:color="auto" w:frame="1"/>
          <w14:ligatures w14:val="none"/>
        </w:rPr>
        <w:t xml:space="preserve"> </w:t>
      </w:r>
      <w:r w:rsidR="00122536" w:rsidRPr="0045740B">
        <w:rPr>
          <w:rFonts w:ascii="Georgia" w:eastAsia="Times New Roman" w:hAnsi="Georgia" w:cs="Times New Roman"/>
          <w:noProof/>
          <w:color w:val="000000"/>
          <w:kern w:val="0"/>
          <w:sz w:val="20"/>
          <w:szCs w:val="20"/>
          <w:bdr w:val="none" w:sz="0" w:space="0" w:color="auto" w:frame="1"/>
          <w14:ligatures w14:val="none"/>
        </w:rPr>
        <w:drawing>
          <wp:inline distT="0" distB="0" distL="0" distR="0" wp14:anchorId="78D4C3D6" wp14:editId="1569D637">
            <wp:extent cx="3343275" cy="1762125"/>
            <wp:effectExtent l="0" t="0" r="9525" b="9525"/>
            <wp:docPr id="30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D304A" w14:textId="2EFA3D2A" w:rsidR="00D46729" w:rsidRDefault="00D46729" w:rsidP="00D46729">
      <w:pPr>
        <w:spacing w:after="0" w:line="240" w:lineRule="auto"/>
        <w:jc w:val="both"/>
        <w:textAlignment w:val="baseline"/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</w:pP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Figure</w:t>
      </w:r>
      <w:r w:rsidRPr="0045740B">
        <w:rPr>
          <w:rFonts w:ascii="Cambria" w:eastAsia="Times New Roman" w:hAnsi="Cambria" w:cs="Times New Roman"/>
          <w:color w:val="000000"/>
          <w:kern w:val="0"/>
          <w:sz w:val="20"/>
          <w:szCs w:val="20"/>
          <w14:ligatures w14:val="none"/>
        </w:rPr>
        <w:t xml:space="preserve"> 6.</w:t>
      </w:r>
      <w:r w:rsidRPr="00567E9F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 </w:t>
      </w: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Bilge Stringer and wood frames  </w:t>
      </w:r>
    </w:p>
    <w:p w14:paraId="7875A31B" w14:textId="67D263B8" w:rsidR="0045740B" w:rsidRPr="0045740B" w:rsidRDefault="0045740B" w:rsidP="0045740B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53FF3A65" w14:textId="77777777" w:rsidR="0045740B" w:rsidRPr="0045740B" w:rsidRDefault="0045740B" w:rsidP="0045740B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740B">
        <w:rPr>
          <w:rFonts w:ascii="Cambria" w:eastAsia="Times New Roman" w:hAnsi="Cambria" w:cs="Times New Roman"/>
          <w:color w:val="000000"/>
          <w:kern w:val="0"/>
          <w:sz w:val="20"/>
          <w:szCs w:val="20"/>
          <w14:ligatures w14:val="none"/>
        </w:rPr>
        <w:t>          </w:t>
      </w:r>
      <w:r w:rsidRPr="0045740B">
        <w:rPr>
          <w:rFonts w:ascii="Cambria" w:eastAsia="Times New Roman" w:hAnsi="Cambria" w:cs="Times New Roman"/>
          <w:noProof/>
          <w:color w:val="000000"/>
          <w:kern w:val="0"/>
          <w:sz w:val="20"/>
          <w:szCs w:val="20"/>
          <w:bdr w:val="none" w:sz="0" w:space="0" w:color="auto" w:frame="1"/>
          <w14:ligatures w14:val="none"/>
        </w:rPr>
        <w:drawing>
          <wp:inline distT="0" distB="0" distL="0" distR="0" wp14:anchorId="2B28AE20" wp14:editId="52ACCF40">
            <wp:extent cx="3400425" cy="2200275"/>
            <wp:effectExtent l="0" t="0" r="9525" b="9525"/>
            <wp:docPr id="31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00AA3" w14:textId="77777777" w:rsidR="0045740B" w:rsidRPr="0045740B" w:rsidRDefault="0045740B" w:rsidP="0045740B">
      <w:p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Figure 7</w:t>
      </w:r>
    </w:p>
    <w:p w14:paraId="4254CFCE" w14:textId="77777777" w:rsidR="0045740B" w:rsidRPr="0045740B" w:rsidRDefault="0045740B" w:rsidP="0045740B">
      <w:pPr>
        <w:spacing w:after="0" w:line="240" w:lineRule="auto"/>
        <w:ind w:left="426" w:hanging="141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2)  Bilge Stringer and wooden frames (detail C). Completed Connection with frames Wood (detail B).</w:t>
      </w:r>
    </w:p>
    <w:p w14:paraId="22C5E968" w14:textId="77777777" w:rsidR="00D46729" w:rsidRDefault="00D46729" w:rsidP="0045740B">
      <w:pPr>
        <w:spacing w:after="0" w:line="240" w:lineRule="auto"/>
        <w:jc w:val="both"/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</w:pPr>
    </w:p>
    <w:p w14:paraId="4AB4DB57" w14:textId="25755EE3" w:rsidR="0045740B" w:rsidRPr="0045740B" w:rsidRDefault="0045740B" w:rsidP="0045740B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 All documents must be made communicative, clear, detailed, and complete</w:t>
      </w:r>
    </w:p>
    <w:p w14:paraId="174F852E" w14:textId="77777777" w:rsidR="0045740B" w:rsidRPr="0045740B" w:rsidRDefault="0045740B" w:rsidP="0045740B">
      <w:pPr>
        <w:spacing w:after="0" w:line="240" w:lineRule="auto"/>
        <w:ind w:left="786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740B">
        <w:rPr>
          <w:rFonts w:ascii="Georgia" w:eastAsia="Times New Roman" w:hAnsi="Georgia" w:cs="Times New Roman"/>
          <w:noProof/>
          <w:color w:val="000000"/>
          <w:kern w:val="0"/>
          <w:sz w:val="20"/>
          <w:szCs w:val="20"/>
          <w:bdr w:val="none" w:sz="0" w:space="0" w:color="auto" w:frame="1"/>
          <w14:ligatures w14:val="none"/>
        </w:rPr>
        <w:drawing>
          <wp:inline distT="0" distB="0" distL="0" distR="0" wp14:anchorId="4A97AAFB" wp14:editId="37874C21">
            <wp:extent cx="2543175" cy="1571625"/>
            <wp:effectExtent l="0" t="0" r="9525" b="9525"/>
            <wp:docPr id="32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                                  </w:t>
      </w:r>
      <w:r w:rsidRPr="0045740B">
        <w:rPr>
          <w:rFonts w:ascii="Georgia" w:eastAsia="Times New Roman" w:hAnsi="Georgia" w:cs="Times New Roman"/>
          <w:noProof/>
          <w:color w:val="000000"/>
          <w:kern w:val="0"/>
          <w:sz w:val="20"/>
          <w:szCs w:val="20"/>
          <w:bdr w:val="none" w:sz="0" w:space="0" w:color="auto" w:frame="1"/>
          <w14:ligatures w14:val="none"/>
        </w:rPr>
        <w:drawing>
          <wp:inline distT="0" distB="0" distL="0" distR="0" wp14:anchorId="5C806BDF" wp14:editId="45B73AB4">
            <wp:extent cx="609600" cy="1524000"/>
            <wp:effectExtent l="0" t="0" r="0" b="0"/>
            <wp:docPr id="33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4F0C1" w14:textId="77777777" w:rsidR="0045740B" w:rsidRPr="0045740B" w:rsidRDefault="0045740B" w:rsidP="0045740B">
      <w:pPr>
        <w:spacing w:after="0" w:line="240" w:lineRule="auto"/>
        <w:ind w:left="786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Figure 8                                                                                  Figure 9</w:t>
      </w:r>
    </w:p>
    <w:p w14:paraId="1884FB0D" w14:textId="77777777" w:rsidR="0045740B" w:rsidRPr="0045740B" w:rsidRDefault="0045740B" w:rsidP="0045740B">
      <w:p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Photo 1: Concrete mixer for mixing concrete    Photo 2: Examples of formwork</w:t>
      </w:r>
    </w:p>
    <w:p w14:paraId="409FDA85" w14:textId="77777777" w:rsidR="0045740B" w:rsidRPr="0045740B" w:rsidRDefault="0045740B" w:rsidP="0045740B">
      <w:pPr>
        <w:spacing w:after="0" w:line="240" w:lineRule="auto"/>
        <w:ind w:left="786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740B">
        <w:rPr>
          <w:rFonts w:ascii="Georgia" w:eastAsia="Times New Roman" w:hAnsi="Georgia" w:cs="Times New Roman"/>
          <w:noProof/>
          <w:color w:val="000000"/>
          <w:kern w:val="0"/>
          <w:sz w:val="20"/>
          <w:szCs w:val="20"/>
          <w:bdr w:val="none" w:sz="0" w:space="0" w:color="auto" w:frame="1"/>
          <w14:ligatures w14:val="none"/>
        </w:rPr>
        <w:lastRenderedPageBreak/>
        <w:drawing>
          <wp:inline distT="0" distB="0" distL="0" distR="0" wp14:anchorId="2153EC6D" wp14:editId="2BA1CDB1">
            <wp:extent cx="2019300" cy="2171700"/>
            <wp:effectExtent l="0" t="0" r="0" b="0"/>
            <wp:docPr id="34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8EEE04" w14:textId="77777777" w:rsidR="0045740B" w:rsidRPr="0045740B" w:rsidRDefault="0045740B" w:rsidP="00BD4EED">
      <w:pPr>
        <w:spacing w:after="0" w:line="240" w:lineRule="auto"/>
        <w:ind w:left="786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Fgure</w:t>
      </w:r>
      <w:proofErr w:type="spellEnd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 </w:t>
      </w:r>
      <w:proofErr w:type="gramStart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>10 :Foto</w:t>
      </w:r>
      <w:proofErr w:type="gramEnd"/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 3: Gutter for casting concrete</w:t>
      </w:r>
      <w:r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br/>
      </w:r>
    </w:p>
    <w:p w14:paraId="394DF728" w14:textId="77777777" w:rsidR="0045740B" w:rsidRDefault="0045740B" w:rsidP="0045740B">
      <w:pPr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740B">
        <w:rPr>
          <w:rFonts w:ascii="Georgia" w:eastAsia="Times New Roman" w:hAnsi="Georgia" w:cs="Times New Roman"/>
          <w:b/>
          <w:bCs/>
          <w:color w:val="000000"/>
          <w:kern w:val="0"/>
          <w:sz w:val="20"/>
          <w:szCs w:val="20"/>
          <w14:ligatures w14:val="none"/>
        </w:rPr>
        <w:t> </w:t>
      </w:r>
      <w:r w:rsidRPr="0045740B">
        <w:rPr>
          <w:rFonts w:ascii="Georgia" w:eastAsia="Times New Roman" w:hAnsi="Georgia" w:cs="Times New Roman"/>
          <w:b/>
          <w:bCs/>
          <w:color w:val="000000"/>
          <w:kern w:val="0"/>
          <w:sz w:val="20"/>
          <w:szCs w:val="20"/>
          <w14:ligatures w14:val="none"/>
        </w:rPr>
        <w:br/>
      </w:r>
    </w:p>
    <w:p w14:paraId="38653168" w14:textId="77777777" w:rsidR="00BD4EED" w:rsidRDefault="00BD4EED" w:rsidP="0045740B">
      <w:pPr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61BDDB26" w14:textId="77777777" w:rsidR="00BD4EED" w:rsidRDefault="00BD4EED" w:rsidP="00BD4EED">
      <w:r>
        <w:t>Availability of data and materials</w:t>
      </w:r>
    </w:p>
    <w:p w14:paraId="4B8D280E" w14:textId="77777777" w:rsidR="00BD4EED" w:rsidRPr="000135F9" w:rsidRDefault="00BD4EED" w:rsidP="00BD4EED">
      <w:proofErr w:type="spellStart"/>
      <w:r w:rsidRPr="000135F9">
        <w:t>Semua</w:t>
      </w:r>
      <w:proofErr w:type="spellEnd"/>
      <w:r w:rsidRPr="000135F9">
        <w:t xml:space="preserve"> </w:t>
      </w:r>
      <w:proofErr w:type="spellStart"/>
      <w:r w:rsidRPr="000135F9">
        <w:t>daa</w:t>
      </w:r>
      <w:proofErr w:type="spellEnd"/>
      <w:r w:rsidRPr="000135F9">
        <w:t xml:space="preserve"> </w:t>
      </w:r>
      <w:proofErr w:type="spellStart"/>
      <w:r w:rsidRPr="000135F9">
        <w:t>tersedia</w:t>
      </w:r>
      <w:proofErr w:type="spellEnd"/>
      <w:r w:rsidRPr="000135F9">
        <w:t xml:space="preserve"> di </w:t>
      </w:r>
      <w:r>
        <w:t xml:space="preserve">manuscript </w:t>
      </w:r>
    </w:p>
    <w:p w14:paraId="01468678" w14:textId="77777777" w:rsidR="00BD4EED" w:rsidRPr="000135F9" w:rsidRDefault="00BD4EED" w:rsidP="00BD4EED"/>
    <w:p w14:paraId="09A153DB" w14:textId="77777777" w:rsidR="00BD4EED" w:rsidRDefault="00BD4EED" w:rsidP="00BD4EED">
      <w:r>
        <w:t>Competing interests</w:t>
      </w:r>
    </w:p>
    <w:p w14:paraId="0D1ABD1F" w14:textId="77777777" w:rsidR="00BD4EED" w:rsidRDefault="00BD4EED" w:rsidP="00BD4EED">
      <w:r>
        <w:t>No conflict of Interest</w:t>
      </w:r>
    </w:p>
    <w:p w14:paraId="55D614F5" w14:textId="77777777" w:rsidR="00BD4EED" w:rsidRDefault="00BD4EED" w:rsidP="00BD4EED">
      <w:r>
        <w:t>Author selves funding for research and publication</w:t>
      </w:r>
    </w:p>
    <w:p w14:paraId="10EED02A" w14:textId="77777777" w:rsidR="00BD4EED" w:rsidRDefault="00BD4EED" w:rsidP="00BD4EED"/>
    <w:p w14:paraId="34B48C43" w14:textId="77777777" w:rsidR="00BD4EED" w:rsidRDefault="00BD4EED" w:rsidP="00BD4EED">
      <w:r>
        <w:t>Funding</w:t>
      </w:r>
    </w:p>
    <w:p w14:paraId="0D75B83D" w14:textId="77777777" w:rsidR="00BD4EED" w:rsidRDefault="00BD4EED" w:rsidP="00BD4EED">
      <w:r>
        <w:t xml:space="preserve">No funding </w:t>
      </w:r>
    </w:p>
    <w:p w14:paraId="7829C417" w14:textId="77777777" w:rsidR="00BD4EED" w:rsidRDefault="00BD4EED" w:rsidP="00BD4EED"/>
    <w:p w14:paraId="75548E94" w14:textId="77777777" w:rsidR="00BD4EED" w:rsidRDefault="00BD4EED" w:rsidP="00BD4EED">
      <w:r>
        <w:t>Authors' contributions</w:t>
      </w:r>
    </w:p>
    <w:p w14:paraId="47EEB715" w14:textId="77777777" w:rsidR="00BD4EED" w:rsidRDefault="00BD4EED" w:rsidP="00BD4EED">
      <w:r>
        <w:t xml:space="preserve">Author </w:t>
      </w:r>
      <w:proofErr w:type="gramStart"/>
      <w:r>
        <w:t>1 :</w:t>
      </w:r>
      <w:proofErr w:type="spellStart"/>
      <w:r>
        <w:t>Substansi</w:t>
      </w:r>
      <w:proofErr w:type="spellEnd"/>
      <w:proofErr w:type="gramEnd"/>
      <w:r>
        <w:t xml:space="preserve"> and detail manuscript </w:t>
      </w:r>
    </w:p>
    <w:p w14:paraId="2BF26916" w14:textId="77777777" w:rsidR="00BD4EED" w:rsidRDefault="00BD4EED" w:rsidP="00BD4EED">
      <w:r>
        <w:t xml:space="preserve">Author </w:t>
      </w:r>
      <w:proofErr w:type="gramStart"/>
      <w:r>
        <w:t>2 :</w:t>
      </w:r>
      <w:proofErr w:type="gramEnd"/>
      <w:r>
        <w:t xml:space="preserve"> input of wood ship for fishing </w:t>
      </w:r>
    </w:p>
    <w:p w14:paraId="0DB63D46" w14:textId="77777777" w:rsidR="00BD4EED" w:rsidRDefault="00BD4EED" w:rsidP="00BD4EED"/>
    <w:p w14:paraId="23595676" w14:textId="77777777" w:rsidR="00BD4EED" w:rsidRDefault="00BD4EED" w:rsidP="00BD4EED">
      <w:r>
        <w:t>Acknowledgements</w:t>
      </w:r>
    </w:p>
    <w:p w14:paraId="3556B0E7" w14:textId="77777777" w:rsidR="00BD4EED" w:rsidRDefault="00BD4EED" w:rsidP="00BD4EED">
      <w:r>
        <w:t>Thank you for information ship expert</w:t>
      </w:r>
    </w:p>
    <w:p w14:paraId="39C143DB" w14:textId="77777777" w:rsidR="00BD4EED" w:rsidRPr="0045740B" w:rsidRDefault="00BD4EED" w:rsidP="0045740B">
      <w:pPr>
        <w:spacing w:after="0" w:line="240" w:lineRule="auto"/>
        <w:ind w:firstLine="284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10149D89" w14:textId="094E7BF6" w:rsidR="0045740B" w:rsidRPr="0045740B" w:rsidRDefault="00FA3EF4" w:rsidP="0045740B">
      <w:pPr>
        <w:spacing w:after="0" w:line="240" w:lineRule="auto"/>
        <w:ind w:firstLine="288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t xml:space="preserve"> </w:t>
      </w:r>
      <w:r w:rsidR="0045740B" w:rsidRPr="0045740B">
        <w:rPr>
          <w:rFonts w:ascii="Georgia" w:eastAsia="Times New Roman" w:hAnsi="Georgia" w:cs="Times New Roman"/>
          <w:color w:val="000000"/>
          <w:kern w:val="0"/>
          <w:sz w:val="20"/>
          <w:szCs w:val="20"/>
          <w14:ligatures w14:val="none"/>
        </w:rPr>
        <w:br/>
      </w:r>
    </w:p>
    <w:p w14:paraId="658EE6EC" w14:textId="10F4FD02" w:rsidR="0045740B" w:rsidRDefault="0045740B" w:rsidP="00FA3EF4">
      <w:pPr>
        <w:spacing w:after="0" w:line="240" w:lineRule="auto"/>
        <w:ind w:hanging="284"/>
        <w:jc w:val="both"/>
      </w:pPr>
    </w:p>
    <w:sectPr w:rsidR="004574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33275" w14:textId="77777777" w:rsidR="00BE36BA" w:rsidRDefault="00BE36BA" w:rsidP="00BD4EED">
      <w:pPr>
        <w:spacing w:after="0" w:line="240" w:lineRule="auto"/>
      </w:pPr>
      <w:r>
        <w:separator/>
      </w:r>
    </w:p>
  </w:endnote>
  <w:endnote w:type="continuationSeparator" w:id="0">
    <w:p w14:paraId="3FB3994D" w14:textId="77777777" w:rsidR="00BE36BA" w:rsidRDefault="00BE36BA" w:rsidP="00BD4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BFF07" w14:textId="77777777" w:rsidR="00BE36BA" w:rsidRDefault="00BE36BA" w:rsidP="00BD4EED">
      <w:pPr>
        <w:spacing w:after="0" w:line="240" w:lineRule="auto"/>
      </w:pPr>
      <w:r>
        <w:separator/>
      </w:r>
    </w:p>
  </w:footnote>
  <w:footnote w:type="continuationSeparator" w:id="0">
    <w:p w14:paraId="3BD08CCC" w14:textId="77777777" w:rsidR="00BE36BA" w:rsidRDefault="00BE36BA" w:rsidP="00BD4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54B50"/>
    <w:multiLevelType w:val="multilevel"/>
    <w:tmpl w:val="0D52571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2C5901"/>
    <w:multiLevelType w:val="multilevel"/>
    <w:tmpl w:val="6414E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BAA64E5"/>
    <w:multiLevelType w:val="multilevel"/>
    <w:tmpl w:val="CE36A0E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CFC707D"/>
    <w:multiLevelType w:val="multilevel"/>
    <w:tmpl w:val="52727AD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5E5445E"/>
    <w:multiLevelType w:val="multilevel"/>
    <w:tmpl w:val="2B720A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F42285"/>
    <w:multiLevelType w:val="multilevel"/>
    <w:tmpl w:val="12D4C6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D87EBE"/>
    <w:multiLevelType w:val="multilevel"/>
    <w:tmpl w:val="3216F64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2730AAF"/>
    <w:multiLevelType w:val="multilevel"/>
    <w:tmpl w:val="FA10C2E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7C653B9"/>
    <w:multiLevelType w:val="multilevel"/>
    <w:tmpl w:val="5AC6F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7C95521"/>
    <w:multiLevelType w:val="multilevel"/>
    <w:tmpl w:val="3A74C2B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0889047">
    <w:abstractNumId w:val="4"/>
  </w:num>
  <w:num w:numId="2" w16cid:durableId="448085125">
    <w:abstractNumId w:val="9"/>
    <w:lvlOverride w:ilvl="0">
      <w:lvl w:ilvl="0">
        <w:numFmt w:val="decimal"/>
        <w:lvlText w:val="%1."/>
        <w:lvlJc w:val="left"/>
      </w:lvl>
    </w:lvlOverride>
  </w:num>
  <w:num w:numId="3" w16cid:durableId="1066491289">
    <w:abstractNumId w:val="0"/>
    <w:lvlOverride w:ilvl="0">
      <w:lvl w:ilvl="0">
        <w:numFmt w:val="decimal"/>
        <w:lvlText w:val="%1."/>
        <w:lvlJc w:val="left"/>
      </w:lvl>
    </w:lvlOverride>
  </w:num>
  <w:num w:numId="4" w16cid:durableId="139924071">
    <w:abstractNumId w:val="5"/>
  </w:num>
  <w:num w:numId="5" w16cid:durableId="1912153380">
    <w:abstractNumId w:val="3"/>
    <w:lvlOverride w:ilvl="0">
      <w:lvl w:ilvl="0">
        <w:numFmt w:val="decimal"/>
        <w:lvlText w:val="%1."/>
        <w:lvlJc w:val="left"/>
      </w:lvl>
    </w:lvlOverride>
  </w:num>
  <w:num w:numId="6" w16cid:durableId="2084135427">
    <w:abstractNumId w:val="3"/>
    <w:lvlOverride w:ilvl="0">
      <w:lvl w:ilvl="0">
        <w:numFmt w:val="decimal"/>
        <w:lvlText w:val="%1."/>
        <w:lvlJc w:val="left"/>
      </w:lvl>
    </w:lvlOverride>
  </w:num>
  <w:num w:numId="7" w16cid:durableId="313610040">
    <w:abstractNumId w:val="6"/>
    <w:lvlOverride w:ilvl="0">
      <w:lvl w:ilvl="0">
        <w:numFmt w:val="decimal"/>
        <w:lvlText w:val="%1."/>
        <w:lvlJc w:val="left"/>
      </w:lvl>
    </w:lvlOverride>
  </w:num>
  <w:num w:numId="8" w16cid:durableId="1330671961">
    <w:abstractNumId w:val="1"/>
  </w:num>
  <w:num w:numId="9" w16cid:durableId="1336807682">
    <w:abstractNumId w:val="7"/>
    <w:lvlOverride w:ilvl="0">
      <w:lvl w:ilvl="0">
        <w:numFmt w:val="decimal"/>
        <w:lvlText w:val="%1."/>
        <w:lvlJc w:val="left"/>
      </w:lvl>
    </w:lvlOverride>
  </w:num>
  <w:num w:numId="10" w16cid:durableId="237448108">
    <w:abstractNumId w:val="2"/>
    <w:lvlOverride w:ilvl="0">
      <w:lvl w:ilvl="0">
        <w:numFmt w:val="decimal"/>
        <w:lvlText w:val="%1."/>
        <w:lvlJc w:val="left"/>
      </w:lvl>
    </w:lvlOverride>
  </w:num>
  <w:num w:numId="11" w16cid:durableId="43590984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KwMLI0MrewMDYwtTBQ0lEKTi0uzszPAykwrgUAuH7vzSwAAAA="/>
  </w:docVars>
  <w:rsids>
    <w:rsidRoot w:val="0045740B"/>
    <w:rsid w:val="000E4763"/>
    <w:rsid w:val="00122536"/>
    <w:rsid w:val="001E3333"/>
    <w:rsid w:val="0045740B"/>
    <w:rsid w:val="006500CF"/>
    <w:rsid w:val="00A902E7"/>
    <w:rsid w:val="00BD4EED"/>
    <w:rsid w:val="00BE36BA"/>
    <w:rsid w:val="00D46729"/>
    <w:rsid w:val="00FA3EF4"/>
    <w:rsid w:val="00FC6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4F615"/>
  <w15:chartTrackingRefBased/>
  <w15:docId w15:val="{86B7913C-83EF-44FF-81D5-D61C0F03B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4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EED"/>
  </w:style>
  <w:style w:type="paragraph" w:styleId="Footer">
    <w:name w:val="footer"/>
    <w:basedOn w:val="Normal"/>
    <w:link w:val="FooterChar"/>
    <w:uiPriority w:val="99"/>
    <w:unhideWhenUsed/>
    <w:rsid w:val="00BD4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E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97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174046">
          <w:marLeft w:val="-39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mailto:nusasetiani@unkris.ac.id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370</Words>
  <Characters>211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uswo the Great</dc:creator>
  <cp:keywords/>
  <dc:description/>
  <cp:lastModifiedBy>Prakuswo the Great</cp:lastModifiedBy>
  <cp:revision>2</cp:revision>
  <dcterms:created xsi:type="dcterms:W3CDTF">2023-12-08T22:54:00Z</dcterms:created>
  <dcterms:modified xsi:type="dcterms:W3CDTF">2023-12-08T22:54:00Z</dcterms:modified>
</cp:coreProperties>
</file>